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50553" w14:textId="0BAFE159" w:rsidR="00065270" w:rsidRPr="001C789F" w:rsidRDefault="00065270" w:rsidP="00065270">
      <w:pPr>
        <w:jc w:val="center"/>
        <w:rPr>
          <w:b/>
          <w:bCs/>
          <w:sz w:val="36"/>
          <w:szCs w:val="36"/>
        </w:rPr>
      </w:pPr>
      <w:r w:rsidRPr="001C789F">
        <w:rPr>
          <w:b/>
          <w:bCs/>
          <w:sz w:val="36"/>
          <w:szCs w:val="36"/>
        </w:rPr>
        <w:t>St Paul’s Cathedral Community Roll</w:t>
      </w:r>
      <w:r w:rsidR="0064427D">
        <w:rPr>
          <w:b/>
          <w:bCs/>
          <w:sz w:val="36"/>
          <w:szCs w:val="36"/>
        </w:rPr>
        <w:t xml:space="preserve"> </w:t>
      </w:r>
      <w:r w:rsidRPr="001C789F">
        <w:rPr>
          <w:b/>
          <w:bCs/>
          <w:sz w:val="36"/>
          <w:szCs w:val="36"/>
        </w:rPr>
        <w:t>Application</w:t>
      </w:r>
    </w:p>
    <w:p w14:paraId="30400261" w14:textId="77777777" w:rsidR="00065270" w:rsidRDefault="00065270" w:rsidP="006B29E5"/>
    <w:p w14:paraId="175B2A14" w14:textId="34652778" w:rsidR="00CC7A10" w:rsidRDefault="001C789F" w:rsidP="006B29E5">
      <w:r>
        <w:t xml:space="preserve">Please </w:t>
      </w:r>
      <w:r w:rsidR="00CC7A10">
        <w:t>return this form by:</w:t>
      </w:r>
    </w:p>
    <w:p w14:paraId="53BBAE93" w14:textId="77777777" w:rsidR="00FA7BB9" w:rsidRPr="00FA7BB9" w:rsidRDefault="00FA7BB9" w:rsidP="00FA7BB9">
      <w:pPr>
        <w:rPr>
          <w:sz w:val="16"/>
          <w:szCs w:val="12"/>
        </w:rPr>
      </w:pPr>
    </w:p>
    <w:p w14:paraId="05225CEA" w14:textId="35EF03D4" w:rsidR="00305DA2" w:rsidRDefault="001C789F" w:rsidP="00CC7A10">
      <w:pPr>
        <w:pStyle w:val="ListParagraph"/>
        <w:numPr>
          <w:ilvl w:val="0"/>
          <w:numId w:val="3"/>
        </w:numPr>
      </w:pPr>
      <w:r>
        <w:t>hand</w:t>
      </w:r>
      <w:r w:rsidR="00CC7A10">
        <w:t>ing</w:t>
      </w:r>
      <w:r>
        <w:t xml:space="preserve"> </w:t>
      </w:r>
      <w:r w:rsidR="00CC7A10">
        <w:t xml:space="preserve">it </w:t>
      </w:r>
      <w:r w:rsidR="00EC415C">
        <w:t xml:space="preserve">to one of the stewards or </w:t>
      </w:r>
      <w:proofErr w:type="spellStart"/>
      <w:r w:rsidR="00EC415C">
        <w:t>wandsmen</w:t>
      </w:r>
      <w:proofErr w:type="spellEnd"/>
      <w:r w:rsidR="00EC415C">
        <w:t xml:space="preserve"> at a </w:t>
      </w:r>
      <w:r w:rsidR="00EC36F2">
        <w:t>C</w:t>
      </w:r>
      <w:r w:rsidR="00EC415C">
        <w:t>athedral service</w:t>
      </w:r>
    </w:p>
    <w:p w14:paraId="69A904FC" w14:textId="18368F23" w:rsidR="00305DA2" w:rsidRDefault="00305DA2" w:rsidP="00CC7A10">
      <w:pPr>
        <w:pStyle w:val="ListParagraph"/>
        <w:numPr>
          <w:ilvl w:val="0"/>
          <w:numId w:val="3"/>
        </w:numPr>
      </w:pPr>
      <w:r>
        <w:rPr>
          <w:i/>
          <w:iCs/>
        </w:rPr>
        <w:t xml:space="preserve">or </w:t>
      </w:r>
      <w:r w:rsidR="00EC415C">
        <w:t>return</w:t>
      </w:r>
      <w:r>
        <w:t>ing</w:t>
      </w:r>
      <w:r w:rsidR="00EC415C">
        <w:t xml:space="preserve"> it to </w:t>
      </w:r>
      <w:r w:rsidR="00D21DD1">
        <w:t>Reception</w:t>
      </w:r>
      <w:r w:rsidR="00294075">
        <w:t>, The Chapter House, St Paul’s Churchyard EC4M 8AD</w:t>
      </w:r>
      <w:r w:rsidR="00876523">
        <w:t xml:space="preserve"> </w:t>
      </w:r>
    </w:p>
    <w:p w14:paraId="2DD2246D" w14:textId="4545778F" w:rsidR="001C789F" w:rsidRDefault="00AE4E06" w:rsidP="00CC7A10">
      <w:pPr>
        <w:pStyle w:val="ListParagraph"/>
        <w:numPr>
          <w:ilvl w:val="0"/>
          <w:numId w:val="3"/>
        </w:numPr>
        <w:rPr>
          <w:color w:val="auto"/>
        </w:rPr>
      </w:pPr>
      <w:r w:rsidRPr="00B50ED4">
        <w:rPr>
          <w:i/>
          <w:iCs/>
          <w:color w:val="auto"/>
        </w:rPr>
        <w:t xml:space="preserve">or </w:t>
      </w:r>
      <w:r w:rsidR="00876523" w:rsidRPr="00B50ED4">
        <w:rPr>
          <w:color w:val="auto"/>
        </w:rPr>
        <w:t>email</w:t>
      </w:r>
      <w:r w:rsidRPr="00B50ED4">
        <w:rPr>
          <w:color w:val="auto"/>
        </w:rPr>
        <w:t>ing it</w:t>
      </w:r>
      <w:r w:rsidR="00876523" w:rsidRPr="00B50ED4">
        <w:rPr>
          <w:color w:val="auto"/>
        </w:rPr>
        <w:t xml:space="preserve"> to </w:t>
      </w:r>
      <w:hyperlink r:id="rId7" w:history="1">
        <w:r w:rsidR="00122EF0" w:rsidRPr="007D1A97">
          <w:rPr>
            <w:rStyle w:val="Hyperlink"/>
          </w:rPr>
          <w:t>roll@stpaulscathedral.org.uk</w:t>
        </w:r>
      </w:hyperlink>
    </w:p>
    <w:p w14:paraId="612518ED" w14:textId="77777777" w:rsidR="00C031F7" w:rsidRPr="00867973" w:rsidRDefault="00C031F7" w:rsidP="00C031F7">
      <w:pPr>
        <w:rPr>
          <w:color w:val="auto"/>
          <w:sz w:val="16"/>
          <w:szCs w:val="16"/>
        </w:rPr>
      </w:pPr>
    </w:p>
    <w:p w14:paraId="7B7651C0" w14:textId="246F4983" w:rsidR="00C031F7" w:rsidRPr="002C1EBC" w:rsidRDefault="00C031F7" w:rsidP="00C031F7">
      <w:pPr>
        <w:rPr>
          <w:color w:val="auto"/>
        </w:rPr>
      </w:pPr>
      <w:r>
        <w:rPr>
          <w:color w:val="auto"/>
        </w:rPr>
        <w:t>An electronic version of this form can be found on our website at</w:t>
      </w:r>
      <w:r w:rsidR="00C3518D">
        <w:rPr>
          <w:color w:val="auto"/>
        </w:rPr>
        <w:t xml:space="preserve"> </w:t>
      </w:r>
      <w:hyperlink r:id="rId8" w:history="1">
        <w:r w:rsidR="00FA7BB9" w:rsidRPr="00E23AF7">
          <w:rPr>
            <w:rStyle w:val="Hyperlink"/>
          </w:rPr>
          <w:t>www.stpauls.co.uk/join-your-london-community</w:t>
        </w:r>
      </w:hyperlink>
      <w:r w:rsidR="00FA7BB9">
        <w:rPr>
          <w:color w:val="auto"/>
        </w:rPr>
        <w:t xml:space="preserve"> </w:t>
      </w:r>
      <w:r w:rsidR="004B29D8">
        <w:rPr>
          <w:color w:val="auto"/>
        </w:rPr>
        <w:t>(scroll down to ‘Life in London’)</w:t>
      </w:r>
    </w:p>
    <w:p w14:paraId="4BB0F9A9" w14:textId="77777777" w:rsidR="000B59B7" w:rsidRPr="00867973" w:rsidRDefault="000B59B7" w:rsidP="006B29E5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798"/>
      </w:tblGrid>
      <w:tr w:rsidR="006B2627" w14:paraId="5DE7B68D" w14:textId="77777777" w:rsidTr="00FA7BB9">
        <w:trPr>
          <w:trHeight w:val="454"/>
        </w:trPr>
        <w:tc>
          <w:tcPr>
            <w:tcW w:w="2830" w:type="dxa"/>
            <w:vAlign w:val="center"/>
          </w:tcPr>
          <w:p w14:paraId="0C26D6D0" w14:textId="6ED97309" w:rsidR="006B2627" w:rsidRDefault="006B2627" w:rsidP="00214DF2">
            <w:r>
              <w:t>Title (Mr, Mrs, Ms, other)</w:t>
            </w:r>
          </w:p>
        </w:tc>
        <w:tc>
          <w:tcPr>
            <w:tcW w:w="6798" w:type="dxa"/>
            <w:vAlign w:val="center"/>
          </w:tcPr>
          <w:p w14:paraId="490B9F36" w14:textId="77777777" w:rsidR="006B2627" w:rsidRDefault="006B2627" w:rsidP="00214DF2"/>
        </w:tc>
      </w:tr>
      <w:tr w:rsidR="00AF1F0A" w14:paraId="450B9714" w14:textId="77777777" w:rsidTr="00FA7BB9">
        <w:trPr>
          <w:trHeight w:val="454"/>
        </w:trPr>
        <w:tc>
          <w:tcPr>
            <w:tcW w:w="2830" w:type="dxa"/>
            <w:vAlign w:val="center"/>
          </w:tcPr>
          <w:p w14:paraId="4BEBDA5B" w14:textId="74459ADE" w:rsidR="00AF1F0A" w:rsidRDefault="00AF1F0A" w:rsidP="00214DF2">
            <w:r>
              <w:t>First Name</w:t>
            </w:r>
          </w:p>
        </w:tc>
        <w:tc>
          <w:tcPr>
            <w:tcW w:w="6798" w:type="dxa"/>
            <w:vAlign w:val="center"/>
          </w:tcPr>
          <w:p w14:paraId="3224B39F" w14:textId="06E80DEE" w:rsidR="00AF1F0A" w:rsidRDefault="00AF1F0A" w:rsidP="00214DF2"/>
        </w:tc>
      </w:tr>
      <w:tr w:rsidR="00AF1F0A" w14:paraId="3DCF8ACE" w14:textId="77777777" w:rsidTr="00FA7BB9">
        <w:trPr>
          <w:trHeight w:val="454"/>
        </w:trPr>
        <w:tc>
          <w:tcPr>
            <w:tcW w:w="2830" w:type="dxa"/>
            <w:vAlign w:val="center"/>
          </w:tcPr>
          <w:p w14:paraId="4D2CC601" w14:textId="43AA4EFF" w:rsidR="00AF1F0A" w:rsidRDefault="00AF1F0A" w:rsidP="00214DF2">
            <w:r>
              <w:t>Surname</w:t>
            </w:r>
          </w:p>
        </w:tc>
        <w:tc>
          <w:tcPr>
            <w:tcW w:w="6798" w:type="dxa"/>
            <w:vAlign w:val="center"/>
          </w:tcPr>
          <w:p w14:paraId="49B4F2B3" w14:textId="77777777" w:rsidR="00AF1F0A" w:rsidRDefault="00AF1F0A" w:rsidP="00214DF2"/>
        </w:tc>
      </w:tr>
      <w:tr w:rsidR="00D550EE" w14:paraId="25B88FFE" w14:textId="77777777" w:rsidTr="00862096">
        <w:trPr>
          <w:trHeight w:val="850"/>
        </w:trPr>
        <w:tc>
          <w:tcPr>
            <w:tcW w:w="2830" w:type="dxa"/>
            <w:vAlign w:val="center"/>
          </w:tcPr>
          <w:p w14:paraId="3E5B62EB" w14:textId="3D3ED758" w:rsidR="00D550EE" w:rsidRDefault="00D550EE" w:rsidP="00214DF2">
            <w:r>
              <w:t>Address</w:t>
            </w:r>
          </w:p>
        </w:tc>
        <w:tc>
          <w:tcPr>
            <w:tcW w:w="6798" w:type="dxa"/>
            <w:vAlign w:val="center"/>
          </w:tcPr>
          <w:p w14:paraId="52EE9435" w14:textId="77777777" w:rsidR="00A0098E" w:rsidRDefault="00A0098E" w:rsidP="00214DF2"/>
        </w:tc>
      </w:tr>
      <w:tr w:rsidR="00D550EE" w14:paraId="54ECB991" w14:textId="77777777" w:rsidTr="00FA7BB9">
        <w:trPr>
          <w:trHeight w:val="454"/>
        </w:trPr>
        <w:tc>
          <w:tcPr>
            <w:tcW w:w="2830" w:type="dxa"/>
            <w:vAlign w:val="center"/>
          </w:tcPr>
          <w:p w14:paraId="16A7E41D" w14:textId="07014502" w:rsidR="00D550EE" w:rsidRDefault="00D550EE" w:rsidP="00214DF2">
            <w:r>
              <w:t>Phone No</w:t>
            </w:r>
          </w:p>
        </w:tc>
        <w:tc>
          <w:tcPr>
            <w:tcW w:w="6798" w:type="dxa"/>
            <w:vAlign w:val="center"/>
          </w:tcPr>
          <w:p w14:paraId="41E6F90A" w14:textId="77777777" w:rsidR="00D550EE" w:rsidRDefault="00D550EE" w:rsidP="00214DF2"/>
        </w:tc>
      </w:tr>
      <w:tr w:rsidR="00D550EE" w14:paraId="09F62502" w14:textId="77777777" w:rsidTr="00FA7BB9">
        <w:trPr>
          <w:trHeight w:val="454"/>
        </w:trPr>
        <w:tc>
          <w:tcPr>
            <w:tcW w:w="2830" w:type="dxa"/>
            <w:vAlign w:val="center"/>
          </w:tcPr>
          <w:p w14:paraId="20150687" w14:textId="0FE36994" w:rsidR="00D550EE" w:rsidRDefault="00D550EE" w:rsidP="00214DF2">
            <w:r>
              <w:t>Email</w:t>
            </w:r>
          </w:p>
        </w:tc>
        <w:tc>
          <w:tcPr>
            <w:tcW w:w="6798" w:type="dxa"/>
            <w:vAlign w:val="center"/>
          </w:tcPr>
          <w:p w14:paraId="61A82090" w14:textId="77777777" w:rsidR="00D550EE" w:rsidRDefault="00D550EE" w:rsidP="00214DF2"/>
        </w:tc>
      </w:tr>
      <w:tr w:rsidR="0059498E" w14:paraId="21525A78" w14:textId="77777777" w:rsidTr="00FA7BB9">
        <w:trPr>
          <w:trHeight w:val="454"/>
        </w:trPr>
        <w:tc>
          <w:tcPr>
            <w:tcW w:w="2830" w:type="dxa"/>
            <w:vAlign w:val="center"/>
          </w:tcPr>
          <w:p w14:paraId="2A0B3A90" w14:textId="10A8F84B" w:rsidR="0059498E" w:rsidRDefault="0059498E" w:rsidP="00214DF2">
            <w:r>
              <w:t>Date</w:t>
            </w:r>
          </w:p>
        </w:tc>
        <w:tc>
          <w:tcPr>
            <w:tcW w:w="6798" w:type="dxa"/>
            <w:vAlign w:val="center"/>
          </w:tcPr>
          <w:p w14:paraId="0BD263FB" w14:textId="77777777" w:rsidR="0059498E" w:rsidRDefault="0059498E" w:rsidP="00214DF2"/>
        </w:tc>
      </w:tr>
    </w:tbl>
    <w:p w14:paraId="12F0B3DA" w14:textId="77777777" w:rsidR="00BD0615" w:rsidRPr="00493074" w:rsidRDefault="00BD0615">
      <w:pPr>
        <w:rPr>
          <w:sz w:val="12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3B7F2B" w14:paraId="023A55A6" w14:textId="77777777" w:rsidTr="000F1F9B">
        <w:trPr>
          <w:trHeight w:val="340"/>
        </w:trPr>
        <w:tc>
          <w:tcPr>
            <w:tcW w:w="8642" w:type="dxa"/>
            <w:vAlign w:val="center"/>
          </w:tcPr>
          <w:p w14:paraId="485D40D4" w14:textId="0BB611F6" w:rsidR="003B7F2B" w:rsidRDefault="005C4F40" w:rsidP="00214DF2">
            <w:r>
              <w:t xml:space="preserve">I would like to receive </w:t>
            </w:r>
            <w:r w:rsidR="006F18D2">
              <w:t xml:space="preserve">Learning </w:t>
            </w:r>
            <w:r w:rsidR="000F1F9B">
              <w:t>News</w:t>
            </w:r>
            <w:r w:rsidR="00862096">
              <w:t xml:space="preserve"> and other appropriate communications</w:t>
            </w:r>
          </w:p>
        </w:tc>
        <w:tc>
          <w:tcPr>
            <w:tcW w:w="986" w:type="dxa"/>
            <w:vAlign w:val="center"/>
          </w:tcPr>
          <w:p w14:paraId="3C8CD7A9" w14:textId="75EEFF39" w:rsidR="003B7F2B" w:rsidRDefault="0052573D" w:rsidP="00357EB6">
            <w:pPr>
              <w:jc w:val="center"/>
            </w:pPr>
            <w:r>
              <w:t>Y/N</w:t>
            </w:r>
          </w:p>
        </w:tc>
      </w:tr>
      <w:tr w:rsidR="00840E48" w14:paraId="470851EF" w14:textId="77777777" w:rsidTr="000F1F9B">
        <w:trPr>
          <w:trHeight w:val="340"/>
        </w:trPr>
        <w:tc>
          <w:tcPr>
            <w:tcW w:w="8642" w:type="dxa"/>
            <w:vAlign w:val="center"/>
          </w:tcPr>
          <w:p w14:paraId="2A99C916" w14:textId="0098255F" w:rsidR="00840E48" w:rsidRDefault="007F371C" w:rsidP="00214DF2">
            <w:r>
              <w:t>I would like to join the Friends of St Paul’s</w:t>
            </w:r>
          </w:p>
        </w:tc>
        <w:tc>
          <w:tcPr>
            <w:tcW w:w="986" w:type="dxa"/>
            <w:vAlign w:val="center"/>
          </w:tcPr>
          <w:p w14:paraId="68C41FE4" w14:textId="56D3A068" w:rsidR="00840E48" w:rsidRDefault="007F371C" w:rsidP="00357EB6">
            <w:pPr>
              <w:jc w:val="center"/>
            </w:pPr>
            <w:r>
              <w:t>Y/N</w:t>
            </w:r>
          </w:p>
        </w:tc>
      </w:tr>
      <w:tr w:rsidR="00840E48" w14:paraId="149BB080" w14:textId="77777777" w:rsidTr="000F1F9B">
        <w:trPr>
          <w:trHeight w:val="340"/>
        </w:trPr>
        <w:tc>
          <w:tcPr>
            <w:tcW w:w="8642" w:type="dxa"/>
            <w:vAlign w:val="center"/>
          </w:tcPr>
          <w:p w14:paraId="0B1C25B9" w14:textId="74CF1E32" w:rsidR="00840E48" w:rsidRDefault="007F371C" w:rsidP="00214DF2">
            <w:r>
              <w:t xml:space="preserve">I would like to know more about giving regularly to </w:t>
            </w:r>
            <w:r w:rsidR="001832D1">
              <w:t>St Paul’s</w:t>
            </w:r>
          </w:p>
        </w:tc>
        <w:tc>
          <w:tcPr>
            <w:tcW w:w="986" w:type="dxa"/>
            <w:vAlign w:val="center"/>
          </w:tcPr>
          <w:p w14:paraId="51DFDFDB" w14:textId="5F7DF76F" w:rsidR="00840E48" w:rsidRDefault="001832D1" w:rsidP="00357EB6">
            <w:pPr>
              <w:jc w:val="center"/>
            </w:pPr>
            <w:r>
              <w:t>Y/N</w:t>
            </w:r>
          </w:p>
        </w:tc>
      </w:tr>
    </w:tbl>
    <w:p w14:paraId="7E0C04B5" w14:textId="77777777" w:rsidR="000B59B7" w:rsidRPr="00493074" w:rsidRDefault="000B59B7" w:rsidP="006B29E5">
      <w:pPr>
        <w:rPr>
          <w:sz w:val="12"/>
          <w:szCs w:val="8"/>
        </w:rPr>
      </w:pPr>
    </w:p>
    <w:p w14:paraId="5129618E" w14:textId="1FCC14F9" w:rsidR="005C63E8" w:rsidRDefault="005C63E8" w:rsidP="006B29E5">
      <w:r>
        <w:t>Please indicat</w:t>
      </w:r>
      <w:r w:rsidR="00D11AB3">
        <w:t>e all that app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992"/>
      </w:tblGrid>
      <w:tr w:rsidR="00D11AB3" w14:paraId="183C7FEC" w14:textId="77777777" w:rsidTr="00FA7BB9">
        <w:trPr>
          <w:trHeight w:val="454"/>
        </w:trPr>
        <w:tc>
          <w:tcPr>
            <w:tcW w:w="4957" w:type="dxa"/>
            <w:vAlign w:val="center"/>
          </w:tcPr>
          <w:p w14:paraId="4F2332C1" w14:textId="1C3DCCC2" w:rsidR="00D11AB3" w:rsidRDefault="00D11AB3" w:rsidP="00214DF2">
            <w:r>
              <w:t>I am over 16 years of age</w:t>
            </w:r>
          </w:p>
        </w:tc>
        <w:tc>
          <w:tcPr>
            <w:tcW w:w="992" w:type="dxa"/>
            <w:vAlign w:val="center"/>
          </w:tcPr>
          <w:p w14:paraId="145EE9D0" w14:textId="77777777" w:rsidR="00D11AB3" w:rsidRDefault="00D11AB3" w:rsidP="0052573D">
            <w:pPr>
              <w:jc w:val="center"/>
            </w:pPr>
          </w:p>
        </w:tc>
      </w:tr>
      <w:tr w:rsidR="00D11AB3" w14:paraId="6B8D2C79" w14:textId="77777777" w:rsidTr="00FA7BB9">
        <w:trPr>
          <w:trHeight w:val="454"/>
        </w:trPr>
        <w:tc>
          <w:tcPr>
            <w:tcW w:w="4957" w:type="dxa"/>
            <w:vAlign w:val="center"/>
          </w:tcPr>
          <w:p w14:paraId="50897C51" w14:textId="5AE61169" w:rsidR="00D11AB3" w:rsidRDefault="006811C3" w:rsidP="00214DF2">
            <w:r>
              <w:t>I am a regular worshipper at the Cathedral</w:t>
            </w:r>
          </w:p>
        </w:tc>
        <w:tc>
          <w:tcPr>
            <w:tcW w:w="992" w:type="dxa"/>
            <w:vAlign w:val="center"/>
          </w:tcPr>
          <w:p w14:paraId="457318DA" w14:textId="77777777" w:rsidR="00D11AB3" w:rsidRDefault="00D11AB3" w:rsidP="0052573D">
            <w:pPr>
              <w:jc w:val="center"/>
            </w:pPr>
          </w:p>
        </w:tc>
      </w:tr>
      <w:tr w:rsidR="006811C3" w14:paraId="54E1B6CC" w14:textId="77777777" w:rsidTr="00FA7BB9">
        <w:trPr>
          <w:trHeight w:val="454"/>
        </w:trPr>
        <w:tc>
          <w:tcPr>
            <w:tcW w:w="4957" w:type="dxa"/>
            <w:vAlign w:val="center"/>
          </w:tcPr>
          <w:p w14:paraId="3E9C32FE" w14:textId="2A1FB68C" w:rsidR="006811C3" w:rsidRDefault="006811C3" w:rsidP="00214DF2">
            <w:r>
              <w:t xml:space="preserve">I am a </w:t>
            </w:r>
            <w:r w:rsidR="007A7464">
              <w:t xml:space="preserve">Cathedral </w:t>
            </w:r>
            <w:r>
              <w:t>volunteer</w:t>
            </w:r>
          </w:p>
        </w:tc>
        <w:tc>
          <w:tcPr>
            <w:tcW w:w="992" w:type="dxa"/>
            <w:vAlign w:val="center"/>
          </w:tcPr>
          <w:p w14:paraId="095D21AE" w14:textId="77777777" w:rsidR="006811C3" w:rsidRDefault="006811C3" w:rsidP="0052573D">
            <w:pPr>
              <w:jc w:val="center"/>
            </w:pPr>
          </w:p>
        </w:tc>
      </w:tr>
      <w:tr w:rsidR="006811C3" w14:paraId="42761BD9" w14:textId="77777777" w:rsidTr="00FA7BB9">
        <w:trPr>
          <w:trHeight w:val="454"/>
        </w:trPr>
        <w:tc>
          <w:tcPr>
            <w:tcW w:w="4957" w:type="dxa"/>
            <w:vAlign w:val="center"/>
          </w:tcPr>
          <w:p w14:paraId="57104DCC" w14:textId="632D5F5D" w:rsidR="006811C3" w:rsidRDefault="006811C3" w:rsidP="00214DF2">
            <w:r>
              <w:t>I am a Cathedral employee</w:t>
            </w:r>
          </w:p>
        </w:tc>
        <w:tc>
          <w:tcPr>
            <w:tcW w:w="992" w:type="dxa"/>
            <w:vAlign w:val="center"/>
          </w:tcPr>
          <w:p w14:paraId="27855E0F" w14:textId="77777777" w:rsidR="006811C3" w:rsidRDefault="006811C3" w:rsidP="0052573D">
            <w:pPr>
              <w:jc w:val="center"/>
            </w:pPr>
          </w:p>
        </w:tc>
      </w:tr>
      <w:tr w:rsidR="001B1324" w14:paraId="37D92EA0" w14:textId="77777777" w:rsidTr="00FA7BB9">
        <w:trPr>
          <w:trHeight w:val="454"/>
        </w:trPr>
        <w:tc>
          <w:tcPr>
            <w:tcW w:w="4957" w:type="dxa"/>
            <w:vAlign w:val="center"/>
          </w:tcPr>
          <w:p w14:paraId="796A74AD" w14:textId="50E373A7" w:rsidR="001B1324" w:rsidRDefault="001B1324" w:rsidP="00214DF2">
            <w:r>
              <w:t>I live in property owned by the Cathedral</w:t>
            </w:r>
          </w:p>
        </w:tc>
        <w:tc>
          <w:tcPr>
            <w:tcW w:w="992" w:type="dxa"/>
            <w:vAlign w:val="center"/>
          </w:tcPr>
          <w:p w14:paraId="040B12B4" w14:textId="77777777" w:rsidR="001B1324" w:rsidRDefault="001B1324" w:rsidP="0052573D">
            <w:pPr>
              <w:jc w:val="center"/>
            </w:pPr>
          </w:p>
        </w:tc>
      </w:tr>
    </w:tbl>
    <w:p w14:paraId="58E5F894" w14:textId="77777777" w:rsidR="00D11AB3" w:rsidRPr="00363367" w:rsidRDefault="00D11AB3" w:rsidP="006B29E5">
      <w:pPr>
        <w:rPr>
          <w:sz w:val="12"/>
          <w:szCs w:val="8"/>
        </w:rPr>
      </w:pPr>
    </w:p>
    <w:p w14:paraId="43C3463B" w14:textId="4FA9E86E" w:rsidR="00DF1B00" w:rsidRDefault="00C62A1A" w:rsidP="006B29E5">
      <w:r>
        <w:t>If your details change, please let us know</w:t>
      </w:r>
    </w:p>
    <w:p w14:paraId="024C5A9F" w14:textId="77777777" w:rsidR="00CC41E4" w:rsidRPr="00240F4E" w:rsidRDefault="00CC41E4" w:rsidP="006B29E5"/>
    <w:p w14:paraId="5A567698" w14:textId="15C7FC7E" w:rsidR="00842CE4" w:rsidRPr="00CC41E4" w:rsidRDefault="00842CE4" w:rsidP="00CC41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0"/>
          <w:szCs w:val="16"/>
        </w:rPr>
      </w:pPr>
      <w:r w:rsidRPr="00CC41E4">
        <w:rPr>
          <w:i/>
          <w:iCs/>
          <w:sz w:val="20"/>
          <w:szCs w:val="16"/>
        </w:rPr>
        <w:t>By returning this form you give consent for St Paul’s Cathedral to hold your information in accordance with current</w:t>
      </w:r>
      <w:r w:rsidR="006C7A41" w:rsidRPr="00CC41E4">
        <w:rPr>
          <w:i/>
          <w:iCs/>
          <w:sz w:val="20"/>
          <w:szCs w:val="16"/>
        </w:rPr>
        <w:t xml:space="preserve"> data protection legislation. You have the right to ask for a copy of information held about you in our records</w:t>
      </w:r>
      <w:r w:rsidR="002C3A24" w:rsidRPr="00CC41E4">
        <w:rPr>
          <w:i/>
          <w:iCs/>
          <w:sz w:val="20"/>
          <w:szCs w:val="16"/>
        </w:rPr>
        <w:t>, for which you may be charged a nominal fee, by writing to the Chief Operating Officer at The Chapter House</w:t>
      </w:r>
      <w:r w:rsidR="00DF1B00" w:rsidRPr="00CC41E4">
        <w:rPr>
          <w:i/>
          <w:iCs/>
          <w:sz w:val="20"/>
          <w:szCs w:val="16"/>
        </w:rPr>
        <w:t>. You also have the right to require us to correct any inaccuracies.</w:t>
      </w:r>
      <w:r w:rsidR="00530270">
        <w:rPr>
          <w:i/>
          <w:iCs/>
          <w:sz w:val="20"/>
          <w:szCs w:val="16"/>
        </w:rPr>
        <w:t xml:space="preserve"> Our</w:t>
      </w:r>
      <w:r w:rsidR="00600A6C">
        <w:rPr>
          <w:i/>
          <w:iCs/>
          <w:sz w:val="20"/>
          <w:szCs w:val="16"/>
        </w:rPr>
        <w:t xml:space="preserve"> </w:t>
      </w:r>
      <w:r w:rsidR="0044177B">
        <w:rPr>
          <w:i/>
          <w:iCs/>
          <w:sz w:val="20"/>
          <w:szCs w:val="16"/>
        </w:rPr>
        <w:t xml:space="preserve">Privacy Policy can be found </w:t>
      </w:r>
      <w:hyperlink r:id="rId9" w:history="1">
        <w:r w:rsidR="0044177B" w:rsidRPr="00530270">
          <w:rPr>
            <w:rStyle w:val="Hyperlink"/>
            <w:i/>
            <w:iCs/>
            <w:sz w:val="20"/>
            <w:szCs w:val="16"/>
          </w:rPr>
          <w:t>here</w:t>
        </w:r>
      </w:hyperlink>
      <w:r w:rsidR="001E6279">
        <w:rPr>
          <w:i/>
          <w:iCs/>
          <w:sz w:val="20"/>
          <w:szCs w:val="16"/>
        </w:rPr>
        <w:t>.</w:t>
      </w:r>
    </w:p>
    <w:sectPr w:rsidR="00842CE4" w:rsidRPr="00CC41E4" w:rsidSect="009B3E10">
      <w:headerReference w:type="default" r:id="rId10"/>
      <w:pgSz w:w="11906" w:h="16838"/>
      <w:pgMar w:top="1701" w:right="1021" w:bottom="1134" w:left="1247" w:header="567" w:footer="624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BF698" w14:textId="77777777" w:rsidR="009B3E10" w:rsidRDefault="009B3E10">
      <w:r>
        <w:separator/>
      </w:r>
    </w:p>
  </w:endnote>
  <w:endnote w:type="continuationSeparator" w:id="0">
    <w:p w14:paraId="41B0B02C" w14:textId="77777777" w:rsidR="009B3E10" w:rsidRDefault="009B3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">
    <w:altName w:val="Segoe UI"/>
    <w:charset w:val="01"/>
    <w:family w:val="swiss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 Gioconda">
    <w:altName w:val="Courier New"/>
    <w:charset w:val="01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La Gioconda TT">
    <w:altName w:val="Times New Roman"/>
    <w:charset w:val="01"/>
    <w:family w:val="swiss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F1089" w14:textId="77777777" w:rsidR="009B3E10" w:rsidRDefault="009B3E10">
      <w:r>
        <w:separator/>
      </w:r>
    </w:p>
  </w:footnote>
  <w:footnote w:type="continuationSeparator" w:id="0">
    <w:p w14:paraId="707C6919" w14:textId="77777777" w:rsidR="009B3E10" w:rsidRDefault="009B3E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C132D" w14:textId="1290F0B3" w:rsidR="003D3C08" w:rsidRDefault="006231D7" w:rsidP="00AE7D23">
    <w:pPr>
      <w:jc w:val="right"/>
      <w:rPr>
        <w:sz w:val="22"/>
        <w:szCs w:val="22"/>
      </w:rPr>
    </w:pPr>
    <w:bookmarkStart w:id="0" w:name="_Hlk138670200"/>
    <w:bookmarkEnd w:id="0"/>
    <w:r>
      <w:rPr>
        <w:noProof/>
        <w:color w:val="000000"/>
        <w:lang w:eastAsia="en-GB"/>
      </w:rPr>
      <w:drawing>
        <wp:inline distT="0" distB="0" distL="0" distR="0" wp14:anchorId="517F0986" wp14:editId="4DEF89AF">
          <wp:extent cx="2601595" cy="617220"/>
          <wp:effectExtent l="0" t="0" r="0" b="0"/>
          <wp:docPr id="5" name="Image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and white 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601595" cy="617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6658F">
      <w:rPr>
        <w:noProof/>
        <w:lang w:eastAsia="en-GB"/>
      </w:rPr>
      <mc:AlternateContent>
        <mc:Choice Requires="wps">
          <w:drawing>
            <wp:anchor distT="0" distB="0" distL="0" distR="0" simplePos="0" relativeHeight="2" behindDoc="1" locked="0" layoutInCell="0" allowOverlap="1" wp14:anchorId="528C1338" wp14:editId="528C1339">
              <wp:simplePos x="0" y="0"/>
              <wp:positionH relativeFrom="column">
                <wp:posOffset>3429000</wp:posOffset>
              </wp:positionH>
              <wp:positionV relativeFrom="paragraph">
                <wp:posOffset>-118110</wp:posOffset>
              </wp:positionV>
              <wp:extent cx="3140075" cy="904240"/>
              <wp:effectExtent l="4445" t="635" r="0" b="0"/>
              <wp:wrapNone/>
              <wp:docPr id="2" name="Text Box 1_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39560" cy="9036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4E118955" id="Text Box 1_1" o:spid="_x0000_s1026" style="position:absolute;margin-left:270pt;margin-top:-9.3pt;width:247.25pt;height:71.2pt;z-index:-50331647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" o:allowincell="f" filled="f" stroked="f" strokeweight="0"/>
          </w:pict>
        </mc:Fallback>
      </mc:AlternateContent>
    </w:r>
  </w:p>
  <w:p w14:paraId="528C132E" w14:textId="17D15684" w:rsidR="003D3C08" w:rsidRDefault="003D3C08">
    <w:pPr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F037F"/>
    <w:multiLevelType w:val="multilevel"/>
    <w:tmpl w:val="A6BCE26A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025273C"/>
    <w:multiLevelType w:val="multilevel"/>
    <w:tmpl w:val="DB48FDB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726277CD"/>
    <w:multiLevelType w:val="hybridMultilevel"/>
    <w:tmpl w:val="71288D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87310175">
    <w:abstractNumId w:val="0"/>
  </w:num>
  <w:num w:numId="2" w16cid:durableId="1107503820">
    <w:abstractNumId w:val="1"/>
  </w:num>
  <w:num w:numId="3" w16cid:durableId="3541140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AIDI3NLAwMzE2NzUyUdpeDU4uLM/DyQAsNaAD0sTaEsAAAA"/>
  </w:docVars>
  <w:rsids>
    <w:rsidRoot w:val="003D3C08"/>
    <w:rsid w:val="0002351D"/>
    <w:rsid w:val="00065270"/>
    <w:rsid w:val="000B59B7"/>
    <w:rsid w:val="000C683B"/>
    <w:rsid w:val="000F1F9B"/>
    <w:rsid w:val="00122EF0"/>
    <w:rsid w:val="001832D1"/>
    <w:rsid w:val="001B1324"/>
    <w:rsid w:val="001C789F"/>
    <w:rsid w:val="001D3A3C"/>
    <w:rsid w:val="001E6279"/>
    <w:rsid w:val="001F752E"/>
    <w:rsid w:val="002049D4"/>
    <w:rsid w:val="00214DF2"/>
    <w:rsid w:val="00222FE5"/>
    <w:rsid w:val="00233ED0"/>
    <w:rsid w:val="0024006F"/>
    <w:rsid w:val="00240F4E"/>
    <w:rsid w:val="002463E7"/>
    <w:rsid w:val="00251480"/>
    <w:rsid w:val="00271976"/>
    <w:rsid w:val="00294075"/>
    <w:rsid w:val="002C1EBC"/>
    <w:rsid w:val="002C3A24"/>
    <w:rsid w:val="00305DA2"/>
    <w:rsid w:val="00357EB6"/>
    <w:rsid w:val="00363367"/>
    <w:rsid w:val="003B7F2B"/>
    <w:rsid w:val="003D3C08"/>
    <w:rsid w:val="004026F1"/>
    <w:rsid w:val="00425359"/>
    <w:rsid w:val="00426A10"/>
    <w:rsid w:val="0044177B"/>
    <w:rsid w:val="00493074"/>
    <w:rsid w:val="004A5341"/>
    <w:rsid w:val="004B29D8"/>
    <w:rsid w:val="004B49D3"/>
    <w:rsid w:val="00520814"/>
    <w:rsid w:val="0052573D"/>
    <w:rsid w:val="00530270"/>
    <w:rsid w:val="005467F9"/>
    <w:rsid w:val="00551746"/>
    <w:rsid w:val="0056658F"/>
    <w:rsid w:val="0059498E"/>
    <w:rsid w:val="005B6DD1"/>
    <w:rsid w:val="005C1BC6"/>
    <w:rsid w:val="005C4F40"/>
    <w:rsid w:val="005C63E8"/>
    <w:rsid w:val="005E6A26"/>
    <w:rsid w:val="00600A6C"/>
    <w:rsid w:val="00603996"/>
    <w:rsid w:val="006231D7"/>
    <w:rsid w:val="0064427D"/>
    <w:rsid w:val="006811C3"/>
    <w:rsid w:val="006B2627"/>
    <w:rsid w:val="006B29E5"/>
    <w:rsid w:val="006C7A41"/>
    <w:rsid w:val="006D3C90"/>
    <w:rsid w:val="006F18D2"/>
    <w:rsid w:val="00737B6C"/>
    <w:rsid w:val="0079210B"/>
    <w:rsid w:val="007939D5"/>
    <w:rsid w:val="007A7464"/>
    <w:rsid w:val="007F371C"/>
    <w:rsid w:val="00840E48"/>
    <w:rsid w:val="008418EE"/>
    <w:rsid w:val="00842CE4"/>
    <w:rsid w:val="00845E25"/>
    <w:rsid w:val="00846B91"/>
    <w:rsid w:val="00862096"/>
    <w:rsid w:val="00867973"/>
    <w:rsid w:val="00876523"/>
    <w:rsid w:val="008D3D70"/>
    <w:rsid w:val="008D7C6A"/>
    <w:rsid w:val="009B3E10"/>
    <w:rsid w:val="009C4D3C"/>
    <w:rsid w:val="009F2FCB"/>
    <w:rsid w:val="00A0098E"/>
    <w:rsid w:val="00A32CD5"/>
    <w:rsid w:val="00AA715B"/>
    <w:rsid w:val="00AD4258"/>
    <w:rsid w:val="00AE4E06"/>
    <w:rsid w:val="00AE7D23"/>
    <w:rsid w:val="00AF1F0A"/>
    <w:rsid w:val="00AF2D8D"/>
    <w:rsid w:val="00B50ED4"/>
    <w:rsid w:val="00B74462"/>
    <w:rsid w:val="00B83DD4"/>
    <w:rsid w:val="00BD0615"/>
    <w:rsid w:val="00C031F7"/>
    <w:rsid w:val="00C3518D"/>
    <w:rsid w:val="00C62A1A"/>
    <w:rsid w:val="00CC41E4"/>
    <w:rsid w:val="00CC7A10"/>
    <w:rsid w:val="00CF7E05"/>
    <w:rsid w:val="00D11AB3"/>
    <w:rsid w:val="00D21DD1"/>
    <w:rsid w:val="00D44238"/>
    <w:rsid w:val="00D53838"/>
    <w:rsid w:val="00D550EE"/>
    <w:rsid w:val="00D6756C"/>
    <w:rsid w:val="00D97286"/>
    <w:rsid w:val="00DD70B4"/>
    <w:rsid w:val="00DF1B00"/>
    <w:rsid w:val="00DF7FA3"/>
    <w:rsid w:val="00E91D7F"/>
    <w:rsid w:val="00EC36F2"/>
    <w:rsid w:val="00EC415C"/>
    <w:rsid w:val="00EC42DD"/>
    <w:rsid w:val="00FA7BB9"/>
    <w:rsid w:val="00FF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8C1328"/>
  <w15:docId w15:val="{CF77D2DB-B36E-4E84-A54B-29641E586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4D7"/>
    <w:pPr>
      <w:tabs>
        <w:tab w:val="left" w:pos="720"/>
      </w:tabs>
    </w:pPr>
    <w:rPr>
      <w:rFonts w:ascii="Gill Sans" w:eastAsia="Times" w:hAnsi="Gill Sans" w:cs="Times New Roman"/>
      <w:color w:val="00000A"/>
      <w:sz w:val="24"/>
      <w:szCs w:val="20"/>
      <w:lang w:eastAsia="en-US"/>
    </w:rPr>
  </w:style>
  <w:style w:type="paragraph" w:styleId="Heading1">
    <w:name w:val="heading 1"/>
    <w:basedOn w:val="Normal"/>
    <w:qFormat/>
    <w:rsid w:val="00014515"/>
    <w:pPr>
      <w:keepNext/>
      <w:numPr>
        <w:numId w:val="1"/>
      </w:numPr>
      <w:outlineLvl w:val="0"/>
    </w:pPr>
    <w:rPr>
      <w:rFonts w:ascii="La Gioconda" w:hAnsi="La Gioconda"/>
      <w:sz w:val="48"/>
    </w:rPr>
  </w:style>
  <w:style w:type="paragraph" w:styleId="Heading2">
    <w:name w:val="heading 2"/>
    <w:basedOn w:val="Normal"/>
    <w:qFormat/>
    <w:rsid w:val="00014515"/>
    <w:pPr>
      <w:keepNext/>
      <w:numPr>
        <w:ilvl w:val="1"/>
        <w:numId w:val="1"/>
      </w:numPr>
      <w:outlineLvl w:val="1"/>
    </w:pPr>
    <w:rPr>
      <w:rFonts w:ascii="La Gioconda" w:hAnsi="La Gioconda"/>
      <w:sz w:val="52"/>
    </w:rPr>
  </w:style>
  <w:style w:type="paragraph" w:styleId="Heading3">
    <w:name w:val="heading 3"/>
    <w:basedOn w:val="Normal"/>
    <w:qFormat/>
    <w:rsid w:val="00014515"/>
    <w:pPr>
      <w:keepNext/>
      <w:numPr>
        <w:ilvl w:val="2"/>
        <w:numId w:val="1"/>
      </w:numPr>
      <w:spacing w:line="360" w:lineRule="exact"/>
      <w:jc w:val="both"/>
      <w:outlineLvl w:val="2"/>
    </w:pPr>
    <w:rPr>
      <w:rFonts w:ascii="La Gioconda" w:hAnsi="La Giocond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qFormat/>
    <w:rsid w:val="00014515"/>
    <w:rPr>
      <w:rFonts w:ascii="Tahoma" w:hAnsi="Tahoma" w:cs="Tahoma"/>
      <w:sz w:val="16"/>
      <w:szCs w:val="16"/>
    </w:rPr>
  </w:style>
  <w:style w:type="character" w:customStyle="1" w:styleId="Hyperlink1">
    <w:name w:val="Hyperlink1"/>
    <w:rsid w:val="00014515"/>
    <w:rPr>
      <w:color w:val="000080"/>
      <w:u w:val="single"/>
      <w:lang w:val="en-GB" w:eastAsia="en-GB" w:bidi="en-GB"/>
    </w:rPr>
  </w:style>
  <w:style w:type="paragraph" w:customStyle="1" w:styleId="Heading">
    <w:name w:val="Heading"/>
    <w:basedOn w:val="Normal"/>
    <w:next w:val="BodyText"/>
    <w:qFormat/>
    <w:rsid w:val="00014515"/>
    <w:pPr>
      <w:keepNext/>
      <w:spacing w:before="240" w:after="120"/>
    </w:pPr>
    <w:rPr>
      <w:rFonts w:ascii="Gill Sans MT" w:eastAsia="Arial Unicode MS" w:hAnsi="Gill Sans MT" w:cs="Lohit Hind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sid w:val="00014515"/>
    <w:pPr>
      <w:widowControl w:val="0"/>
    </w:pPr>
    <w:rPr>
      <w:rFonts w:ascii="Gill Sans MT" w:eastAsiaTheme="minorEastAsia" w:hAnsi="Gill Sans MT" w:cs="Lohit Hindi"/>
      <w:szCs w:val="22"/>
      <w:lang w:eastAsia="en-GB"/>
    </w:rPr>
  </w:style>
  <w:style w:type="paragraph" w:styleId="Caption">
    <w:name w:val="caption"/>
    <w:basedOn w:val="Normal"/>
    <w:qFormat/>
    <w:rsid w:val="00014515"/>
    <w:pPr>
      <w:spacing w:line="360" w:lineRule="exact"/>
    </w:pPr>
    <w:rPr>
      <w:rFonts w:ascii="La Gioconda" w:hAnsi="La Gioconda"/>
      <w:sz w:val="28"/>
    </w:rPr>
  </w:style>
  <w:style w:type="paragraph" w:customStyle="1" w:styleId="Index">
    <w:name w:val="Index"/>
    <w:basedOn w:val="Normal"/>
    <w:qFormat/>
    <w:rsid w:val="00014515"/>
    <w:pPr>
      <w:suppressLineNumbers/>
    </w:pPr>
    <w:rPr>
      <w:rFonts w:ascii="Gill Sans MT" w:hAnsi="Gill Sans MT" w:cs="Lohit Hindi"/>
    </w:rPr>
  </w:style>
  <w:style w:type="paragraph" w:customStyle="1" w:styleId="Textbody">
    <w:name w:val="Text body"/>
    <w:basedOn w:val="Normal"/>
    <w:qFormat/>
    <w:rsid w:val="00014515"/>
    <w:pPr>
      <w:spacing w:after="120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rsid w:val="00014515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14515"/>
    <w:pPr>
      <w:suppressLineNumbers/>
      <w:tabs>
        <w:tab w:val="center" w:pos="4320"/>
        <w:tab w:val="right" w:pos="8640"/>
      </w:tabs>
    </w:pPr>
  </w:style>
  <w:style w:type="paragraph" w:customStyle="1" w:styleId="SPFooter">
    <w:name w:val="SPFooter"/>
    <w:basedOn w:val="Normal"/>
    <w:qFormat/>
    <w:rsid w:val="00014515"/>
    <w:pPr>
      <w:widowControl w:val="0"/>
      <w:tabs>
        <w:tab w:val="left" w:pos="1134"/>
        <w:tab w:val="left" w:pos="6663"/>
        <w:tab w:val="right" w:pos="8931"/>
      </w:tabs>
      <w:spacing w:line="300" w:lineRule="exact"/>
      <w:jc w:val="both"/>
    </w:pPr>
    <w:rPr>
      <w:rFonts w:ascii="La Gioconda TT" w:eastAsia="Times New Roman" w:hAnsi="La Gioconda TT"/>
      <w:sz w:val="20"/>
    </w:rPr>
  </w:style>
  <w:style w:type="paragraph" w:customStyle="1" w:styleId="SPAddress">
    <w:name w:val="SP Address"/>
    <w:basedOn w:val="Heading1"/>
    <w:qFormat/>
    <w:rsid w:val="00014515"/>
    <w:pPr>
      <w:numPr>
        <w:numId w:val="0"/>
      </w:numPr>
      <w:spacing w:line="300" w:lineRule="exact"/>
    </w:pPr>
    <w:rPr>
      <w:rFonts w:ascii="La Gioconda TT" w:eastAsia="Times New Roman" w:hAnsi="La Gioconda TT"/>
      <w:sz w:val="26"/>
      <w:lang w:val="en-US"/>
    </w:rPr>
  </w:style>
  <w:style w:type="paragraph" w:customStyle="1" w:styleId="SPFrom">
    <w:name w:val="SP From"/>
    <w:basedOn w:val="SPAddress"/>
    <w:qFormat/>
    <w:rsid w:val="00014515"/>
    <w:pPr>
      <w:widowControl w:val="0"/>
      <w:spacing w:line="100" w:lineRule="atLeast"/>
    </w:pPr>
    <w:rPr>
      <w:rFonts w:ascii="Gill Sans" w:hAnsi="Gill Sans"/>
      <w:sz w:val="24"/>
    </w:rPr>
  </w:style>
  <w:style w:type="paragraph" w:styleId="BalloonText">
    <w:name w:val="Balloon Text"/>
    <w:basedOn w:val="Normal"/>
    <w:qFormat/>
    <w:rsid w:val="00014515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Textbody"/>
    <w:qFormat/>
    <w:rsid w:val="00014515"/>
  </w:style>
  <w:style w:type="paragraph" w:styleId="NoSpacing">
    <w:name w:val="No Spacing"/>
    <w:basedOn w:val="Normal"/>
    <w:qFormat/>
  </w:style>
  <w:style w:type="character" w:styleId="Hyperlink">
    <w:name w:val="Hyperlink"/>
    <w:basedOn w:val="DefaultParagraphFont"/>
    <w:uiPriority w:val="99"/>
    <w:unhideWhenUsed/>
    <w:rsid w:val="004B49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7F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F1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7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pauls.co.uk/join-your-london-communit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oll@stpaulscathedral.org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stpauls.co.uk/privacy-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</dc:creator>
  <dc:description/>
  <cp:lastModifiedBy>Neil Evans</cp:lastModifiedBy>
  <cp:revision>14</cp:revision>
  <cp:lastPrinted>2019-09-27T13:40:00Z</cp:lastPrinted>
  <dcterms:created xsi:type="dcterms:W3CDTF">2024-03-07T16:15:00Z</dcterms:created>
  <dcterms:modified xsi:type="dcterms:W3CDTF">2024-03-12T13:4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